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2C5DBC8C" w:rsidR="0024270E" w:rsidRDefault="0024270E" w:rsidP="007B59E5">
      <w:r>
        <w:t xml:space="preserve">Date: </w:t>
      </w:r>
      <w:r w:rsidR="00623AA9">
        <w:t xml:space="preserve">Wednesday, </w:t>
      </w:r>
      <w:r w:rsidR="00547BD0">
        <w:t>May</w:t>
      </w:r>
      <w:r w:rsidR="00FD4B80">
        <w:t xml:space="preserve"> </w:t>
      </w:r>
      <w:r w:rsidR="003128F7">
        <w:t>1</w:t>
      </w:r>
      <w:r w:rsidR="00547BD0">
        <w:t>7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 w:rsidRPr="00D7640E">
        <w:rPr>
          <w:rStyle w:val="Strong"/>
        </w:rPr>
        <w:t xml:space="preserve">As provided by MN Stat. 13D.021, the meeting </w:t>
      </w:r>
      <w:proofErr w:type="gramStart"/>
      <w:r w:rsidRPr="00D7640E">
        <w:rPr>
          <w:rStyle w:val="Strong"/>
        </w:rPr>
        <w:t>was held</w:t>
      </w:r>
      <w:proofErr w:type="gramEnd"/>
      <w:r w:rsidRPr="00D7640E">
        <w:rPr>
          <w:rStyle w:val="Strong"/>
        </w:rPr>
        <w:t xml:space="preserve"> electronically</w:t>
      </w:r>
      <w:bookmarkEnd w:id="0"/>
      <w:r w:rsidR="00A51198">
        <w:rPr>
          <w:rStyle w:val="Strong"/>
        </w:rPr>
        <w:t>.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47120D7C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7F7E430" w:rsidR="009A1838" w:rsidRDefault="00CD1385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9EECE4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7B6DB2AB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205330E" w:rsidR="009A1838" w:rsidRDefault="00CD1385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03C6738A" w:rsidR="009A1838" w:rsidRDefault="005B1360" w:rsidP="009A1838">
            <w:pPr>
              <w:rPr>
                <w:lang w:bidi="en-US"/>
              </w:rPr>
            </w:pPr>
            <w:r>
              <w:rPr>
                <w:lang w:bidi="en-US"/>
              </w:rPr>
              <w:t>Excused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21CED9E4" w:rsidR="00214427" w:rsidRDefault="00764069" w:rsidP="00AA7966">
      <w:pPr>
        <w:pStyle w:val="ListParagraph"/>
      </w:pPr>
      <w:r>
        <w:t>Shannon Hartwig</w:t>
      </w:r>
    </w:p>
    <w:p w14:paraId="1789C211" w14:textId="326E6B9B" w:rsidR="00CD1385" w:rsidRDefault="00CD1385" w:rsidP="00AA7966">
      <w:pPr>
        <w:pStyle w:val="ListParagraph"/>
      </w:pPr>
      <w:r>
        <w:t>David Fenley</w:t>
      </w:r>
    </w:p>
    <w:p w14:paraId="7D4DB2F8" w14:textId="68626523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CD1385">
        <w:t xml:space="preserve">01 </w:t>
      </w:r>
      <w:r w:rsidR="002C763C">
        <w:t>am</w:t>
      </w:r>
    </w:p>
    <w:p w14:paraId="0974D011" w14:textId="58951B5A" w:rsidR="00954610" w:rsidRDefault="007F5999" w:rsidP="00954610">
      <w:pPr>
        <w:pStyle w:val="Heading2"/>
      </w:pPr>
      <w:r>
        <w:t xml:space="preserve">Approval of </w:t>
      </w:r>
      <w:r w:rsidR="00A51198">
        <w:t>M</w:t>
      </w:r>
      <w:r>
        <w:t>inutes and Agenda</w:t>
      </w:r>
    </w:p>
    <w:p w14:paraId="0748DDA5" w14:textId="0440E3C1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547BD0">
        <w:t>May</w:t>
      </w:r>
      <w:r w:rsidR="00D73279">
        <w:t xml:space="preserve"> </w:t>
      </w:r>
      <w:r w:rsidR="00C752F4">
        <w:t>1</w:t>
      </w:r>
      <w:r w:rsidR="00547BD0">
        <w:t>7</w:t>
      </w:r>
      <w:r w:rsidR="0043160E">
        <w:t>, 202</w:t>
      </w:r>
      <w:r w:rsidR="00B15704">
        <w:t>3</w:t>
      </w:r>
      <w:r w:rsidR="0043160E">
        <w:t xml:space="preserve">, meeting, </w:t>
      </w:r>
      <w:r w:rsidR="007C0404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B15704">
        <w:t>3</w:t>
      </w:r>
      <w:r w:rsidR="002159E3">
        <w:t>/</w:t>
      </w:r>
      <w:r w:rsidR="00B15704">
        <w:t>3, one member absent</w:t>
      </w:r>
      <w:r w:rsidR="0043160E">
        <w:t>.</w:t>
      </w:r>
    </w:p>
    <w:p w14:paraId="032BF6B6" w14:textId="5368DE95" w:rsidR="00B429D0" w:rsidRPr="00B429D0" w:rsidRDefault="00E42156" w:rsidP="00B429D0">
      <w:pPr>
        <w:ind w:firstLine="720"/>
      </w:pPr>
      <w:proofErr w:type="gramStart"/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7C0404">
        <w:t>Myrna Peterson</w:t>
      </w:r>
      <w:r w:rsidR="006C31C4">
        <w:t xml:space="preserve"> </w:t>
      </w:r>
      <w:r>
        <w:t xml:space="preserve">and seconded </w:t>
      </w:r>
      <w:r w:rsidR="006C31C4">
        <w:t>Andy Christensen</w:t>
      </w:r>
      <w:proofErr w:type="gramEnd"/>
      <w:r>
        <w:t xml:space="preserve">, </w:t>
      </w:r>
      <w:r w:rsidR="007F5999">
        <w:t xml:space="preserve">to approve the </w:t>
      </w:r>
      <w:r w:rsidR="00547BD0">
        <w:t>April</w:t>
      </w:r>
      <w:r w:rsidR="00C752F4">
        <w:t xml:space="preserve"> 1</w:t>
      </w:r>
      <w:r w:rsidR="00547BD0">
        <w:t>9</w:t>
      </w:r>
      <w:r w:rsidR="007F5999">
        <w:t>,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</w:t>
      </w:r>
      <w:r w:rsidR="00B15704">
        <w:t>All in favor. Roll call vote 3/3, one member absent.</w:t>
      </w:r>
    </w:p>
    <w:p w14:paraId="51AAA59B" w14:textId="76359EBA" w:rsidR="00093858" w:rsidRDefault="00093858" w:rsidP="00CD1385">
      <w:pPr>
        <w:pStyle w:val="Heading2"/>
      </w:pPr>
      <w:r>
        <w:lastRenderedPageBreak/>
        <w:t>Council Business</w:t>
      </w:r>
    </w:p>
    <w:p w14:paraId="058AD96F" w14:textId="3FA0D5D0" w:rsidR="0029776F" w:rsidRPr="00A51198" w:rsidRDefault="0029776F" w:rsidP="00A51198">
      <w:pPr>
        <w:pStyle w:val="Heading3"/>
      </w:pPr>
      <w:r w:rsidRPr="00A51198">
        <w:t xml:space="preserve">Meeting </w:t>
      </w:r>
      <w:r w:rsidR="00A51198">
        <w:t>N</w:t>
      </w:r>
      <w:r w:rsidRPr="00A51198">
        <w:t>otices</w:t>
      </w:r>
    </w:p>
    <w:p w14:paraId="02172DF3" w14:textId="0CA00F3D" w:rsidR="00093858" w:rsidRDefault="00093858" w:rsidP="00093858">
      <w:pPr>
        <w:rPr>
          <w:lang w:bidi="en-US"/>
        </w:rPr>
      </w:pPr>
      <w:r>
        <w:rPr>
          <w:lang w:bidi="en-US"/>
        </w:rPr>
        <w:t xml:space="preserve">The group discussed creating a disclaimer for the email notifications as well </w:t>
      </w:r>
      <w:r w:rsidR="00160C1F">
        <w:rPr>
          <w:lang w:bidi="en-US"/>
        </w:rPr>
        <w:t>as</w:t>
      </w:r>
      <w:r>
        <w:rPr>
          <w:lang w:bidi="en-US"/>
        </w:rPr>
        <w:t xml:space="preserve"> the titles of the meetings, and </w:t>
      </w:r>
      <w:proofErr w:type="gramStart"/>
      <w:r>
        <w:rPr>
          <w:lang w:bidi="en-US"/>
        </w:rPr>
        <w:t>who they come from</w:t>
      </w:r>
      <w:proofErr w:type="gramEnd"/>
      <w:r>
        <w:rPr>
          <w:lang w:bidi="en-US"/>
        </w:rPr>
        <w:t xml:space="preserve">. Shannon will draft the email on conduct for the meeting for David Dively to review. </w:t>
      </w:r>
    </w:p>
    <w:p w14:paraId="5B9A52AC" w14:textId="5FACB94C" w:rsidR="00EC0A0A" w:rsidRDefault="005B1360" w:rsidP="00093858">
      <w:pPr>
        <w:rPr>
          <w:lang w:bidi="en-US"/>
        </w:rPr>
      </w:pPr>
      <w:r>
        <w:rPr>
          <w:lang w:bidi="en-US"/>
        </w:rPr>
        <w:t xml:space="preserve">The </w:t>
      </w:r>
      <w:r w:rsidR="00EC0A0A" w:rsidRPr="00EC0A0A">
        <w:rPr>
          <w:lang w:bidi="en-US"/>
        </w:rPr>
        <w:t>disclaimer about the employees of attendance staying on task of the items on the agenda following Robert's rules, and then public decorum it could just</w:t>
      </w:r>
    </w:p>
    <w:p w14:paraId="1474E28D" w14:textId="2293B5BE" w:rsidR="002119CB" w:rsidRPr="00A51198" w:rsidRDefault="002119CB" w:rsidP="00A51198">
      <w:pPr>
        <w:pStyle w:val="Heading3"/>
      </w:pPr>
      <w:r w:rsidRPr="00A51198">
        <w:t xml:space="preserve">Achievement Award </w:t>
      </w:r>
      <w:r w:rsidR="00A51198">
        <w:t>D</w:t>
      </w:r>
      <w:r w:rsidRPr="00A51198">
        <w:t>iscussion</w:t>
      </w:r>
    </w:p>
    <w:p w14:paraId="541BC1A8" w14:textId="72EC9C7D" w:rsidR="002119CB" w:rsidRDefault="002119CB" w:rsidP="00093858">
      <w:pPr>
        <w:rPr>
          <w:lang w:bidi="en-US"/>
        </w:rPr>
      </w:pPr>
      <w:r>
        <w:rPr>
          <w:lang w:bidi="en-US"/>
        </w:rPr>
        <w:t xml:space="preserve">The group discussed the </w:t>
      </w:r>
      <w:r w:rsidRPr="002119CB">
        <w:rPr>
          <w:lang w:bidi="en-US"/>
        </w:rPr>
        <w:t>Achievement Award</w:t>
      </w:r>
      <w:r>
        <w:rPr>
          <w:lang w:bidi="en-US"/>
        </w:rPr>
        <w:t xml:space="preserve"> policy refer to documents: </w:t>
      </w:r>
      <w:proofErr w:type="spellStart"/>
      <w:r w:rsidRPr="002119CB">
        <w:rPr>
          <w:lang w:bidi="en-US"/>
        </w:rPr>
        <w:t>CMc</w:t>
      </w:r>
      <w:proofErr w:type="spellEnd"/>
      <w:r w:rsidRPr="002119CB">
        <w:rPr>
          <w:lang w:bidi="en-US"/>
        </w:rPr>
        <w:t>-MCD ACHIEVEMENT AWARD POLICY April 2023</w:t>
      </w:r>
      <w:r>
        <w:rPr>
          <w:lang w:bidi="en-US"/>
        </w:rPr>
        <w:t xml:space="preserve">.PDF and </w:t>
      </w:r>
      <w:proofErr w:type="spellStart"/>
      <w:r w:rsidRPr="002119CB">
        <w:rPr>
          <w:lang w:bidi="en-US"/>
        </w:rPr>
        <w:t>CMf</w:t>
      </w:r>
      <w:proofErr w:type="spellEnd"/>
      <w:r w:rsidRPr="002119CB">
        <w:rPr>
          <w:lang w:bidi="en-US"/>
        </w:rPr>
        <w:t>-Achievement Award Form FY23 v2</w:t>
      </w:r>
      <w:r>
        <w:rPr>
          <w:lang w:bidi="en-US"/>
        </w:rPr>
        <w:t>.PDF. Discussion resulted in the following:</w:t>
      </w:r>
    </w:p>
    <w:p w14:paraId="555C9BA5" w14:textId="3C93FBE7" w:rsidR="002119CB" w:rsidRPr="00093858" w:rsidRDefault="002119CB" w:rsidP="002119CB">
      <w:pPr>
        <w:ind w:firstLine="720"/>
        <w:rPr>
          <w:lang w:bidi="en-US"/>
        </w:rPr>
      </w:pPr>
      <w:r w:rsidRPr="00D7640E">
        <w:rPr>
          <w:rStyle w:val="Strong"/>
        </w:rPr>
        <w:t>Action:</w:t>
      </w:r>
      <w:r>
        <w:rPr>
          <w:lang w:bidi="en-US"/>
        </w:rPr>
        <w:t xml:space="preserve"> Nikki Villavicencio made a motion to</w:t>
      </w:r>
      <w:r w:rsidR="00907055" w:rsidRPr="00907055">
        <w:t xml:space="preserve"> </w:t>
      </w:r>
      <w:r w:rsidR="00907055" w:rsidRPr="00907055">
        <w:rPr>
          <w:lang w:bidi="en-US"/>
        </w:rPr>
        <w:t>accept the</w:t>
      </w:r>
      <w:r w:rsidR="00907055">
        <w:rPr>
          <w:lang w:bidi="en-US"/>
        </w:rPr>
        <w:t xml:space="preserve"> </w:t>
      </w:r>
      <w:r w:rsidR="00907055" w:rsidRPr="00907055">
        <w:rPr>
          <w:lang w:bidi="en-US"/>
        </w:rPr>
        <w:t>achievement</w:t>
      </w:r>
      <w:r w:rsidR="00907055">
        <w:rPr>
          <w:lang w:bidi="en-US"/>
        </w:rPr>
        <w:t xml:space="preserve"> award</w:t>
      </w:r>
      <w:r w:rsidR="00907055" w:rsidRPr="00907055">
        <w:rPr>
          <w:lang w:bidi="en-US"/>
        </w:rPr>
        <w:t xml:space="preserve"> policy and direct the Executive to move forward</w:t>
      </w:r>
      <w:r w:rsidR="00907055">
        <w:rPr>
          <w:lang w:bidi="en-US"/>
        </w:rPr>
        <w:t xml:space="preserve">, </w:t>
      </w:r>
      <w:r>
        <w:rPr>
          <w:lang w:bidi="en-US"/>
        </w:rPr>
        <w:t>Myrna Peterson seconded it, a</w:t>
      </w:r>
      <w:r>
        <w:t>ll members in favor. Roll call vote 3/3, one member absent.</w:t>
      </w:r>
    </w:p>
    <w:p w14:paraId="77EF0FA0" w14:textId="1EF131AB" w:rsidR="00CD1385" w:rsidRDefault="00CD1385" w:rsidP="00CD1385">
      <w:pPr>
        <w:pStyle w:val="Heading2"/>
      </w:pPr>
      <w:r>
        <w:t xml:space="preserve">Scheduling of </w:t>
      </w:r>
      <w:r w:rsidR="00963E2A">
        <w:t>F</w:t>
      </w:r>
      <w:r>
        <w:t xml:space="preserve">ull </w:t>
      </w:r>
      <w:r w:rsidR="00963E2A">
        <w:t>C</w:t>
      </w:r>
      <w:r>
        <w:t xml:space="preserve">ouncil </w:t>
      </w:r>
      <w:r w:rsidR="00963E2A">
        <w:t>M</w:t>
      </w:r>
      <w:r>
        <w:t xml:space="preserve">eetings </w:t>
      </w:r>
    </w:p>
    <w:p w14:paraId="0F45FB56" w14:textId="5D0F6261" w:rsidR="00957844" w:rsidRDefault="00B15704" w:rsidP="00957844">
      <w:r>
        <w:t xml:space="preserve">Discussion on </w:t>
      </w:r>
      <w:r w:rsidRPr="00B15704">
        <w:t>scheduling times, agendas, and duration of full council meetin</w:t>
      </w:r>
      <w:r>
        <w:t>gs</w:t>
      </w:r>
      <w:r w:rsidR="00957844">
        <w:t>. The standing question of duration of full council meetings and hybrid meetings.</w:t>
      </w:r>
      <w:r w:rsidR="00957844" w:rsidRPr="00957844">
        <w:t xml:space="preserve"> </w:t>
      </w:r>
      <w:r w:rsidR="00957844">
        <w:t xml:space="preserve">The discussion resulted in the following: the group will continue to </w:t>
      </w:r>
      <w:proofErr w:type="gramStart"/>
      <w:r w:rsidR="00957844">
        <w:t>work on finding</w:t>
      </w:r>
      <w:proofErr w:type="gramEnd"/>
      <w:r w:rsidR="00957844">
        <w:t xml:space="preserve"> an option that will best fit the full spectrum of the </w:t>
      </w:r>
      <w:r w:rsidR="0088615C">
        <w:t>group’s</w:t>
      </w:r>
      <w:r w:rsidR="00957844">
        <w:t xml:space="preserve"> needs.  The group will report updates through the executive director, council chair, or planning committee updates to the full council membership.</w:t>
      </w:r>
      <w:r w:rsidR="004E76B0">
        <w:t xml:space="preserve"> </w:t>
      </w:r>
      <w:r w:rsidR="00957844">
        <w:t xml:space="preserve">We </w:t>
      </w:r>
      <w:r w:rsidR="004E76B0">
        <w:t>must</w:t>
      </w:r>
      <w:r w:rsidR="00957844">
        <w:t xml:space="preserve"> keep in mind full accessibility for </w:t>
      </w:r>
      <w:r w:rsidR="004E76B0">
        <w:t>full</w:t>
      </w:r>
      <w:r w:rsidR="00957844">
        <w:t xml:space="preserve"> meetings.</w:t>
      </w:r>
    </w:p>
    <w:p w14:paraId="410858C2" w14:textId="239F4141" w:rsidR="00CD1385" w:rsidRDefault="00CD1385" w:rsidP="00CD1385">
      <w:pPr>
        <w:pStyle w:val="Heading2"/>
      </w:pPr>
      <w:r>
        <w:t xml:space="preserve">Create Full Council Meeting </w:t>
      </w:r>
      <w:r w:rsidR="00963E2A">
        <w:t>A</w:t>
      </w:r>
      <w:r>
        <w:t>genda for June 14, 2023</w:t>
      </w:r>
    </w:p>
    <w:p w14:paraId="5111056B" w14:textId="1509C6F8" w:rsidR="00EC0A0A" w:rsidRPr="00A46831" w:rsidRDefault="00593D3D" w:rsidP="00A46831">
      <w:r w:rsidRPr="00A46831">
        <w:t xml:space="preserve">Items to </w:t>
      </w:r>
      <w:proofErr w:type="gramStart"/>
      <w:r w:rsidRPr="00A46831">
        <w:t>be placed</w:t>
      </w:r>
      <w:proofErr w:type="gramEnd"/>
      <w:r w:rsidRPr="00A46831">
        <w:t xml:space="preserve"> on the </w:t>
      </w:r>
      <w:r w:rsidR="007C0404" w:rsidRPr="00A46831">
        <w:t xml:space="preserve">agenda </w:t>
      </w:r>
      <w:r w:rsidRPr="00A46831">
        <w:t>are</w:t>
      </w:r>
      <w:r w:rsidR="007C0404" w:rsidRPr="00A46831">
        <w:t xml:space="preserve"> policy</w:t>
      </w:r>
      <w:r w:rsidRPr="00A46831">
        <w:t xml:space="preserve">, </w:t>
      </w:r>
      <w:r w:rsidR="007C0404" w:rsidRPr="00A46831">
        <w:t>state fair and pride updates, committee updates</w:t>
      </w:r>
      <w:r w:rsidRPr="00A46831">
        <w:t xml:space="preserve">, </w:t>
      </w:r>
      <w:r w:rsidR="007C0404" w:rsidRPr="00A46831">
        <w:t>the finance</w:t>
      </w:r>
      <w:r w:rsidRPr="00A46831">
        <w:t xml:space="preserve"> and periderm </w:t>
      </w:r>
      <w:r w:rsidR="007C0404" w:rsidRPr="00A46831">
        <w:t>items.</w:t>
      </w:r>
      <w:r w:rsidRPr="00A46831">
        <w:t xml:space="preserve"> </w:t>
      </w:r>
    </w:p>
    <w:p w14:paraId="236110DB" w14:textId="27AD7E91" w:rsidR="0055337A" w:rsidRDefault="00593D3B" w:rsidP="007C0404">
      <w:pPr>
        <w:pStyle w:val="Heading2"/>
      </w:pPr>
      <w:r>
        <w:t>Action Steps/</w:t>
      </w:r>
      <w:r w:rsidR="0055337A">
        <w:t>Follow up</w:t>
      </w:r>
    </w:p>
    <w:p w14:paraId="4D9591F9" w14:textId="7441AE89" w:rsidR="005B372D" w:rsidRDefault="005B372D" w:rsidP="005B372D">
      <w:pPr>
        <w:rPr>
          <w:lang w:bidi="en-US"/>
        </w:rPr>
      </w:pPr>
      <w:r>
        <w:rPr>
          <w:lang w:bidi="en-US"/>
        </w:rPr>
        <w:t xml:space="preserve">Shannon Hartwig will draft </w:t>
      </w:r>
      <w:r w:rsidR="00593D3D">
        <w:rPr>
          <w:lang w:bidi="en-US"/>
        </w:rPr>
        <w:t xml:space="preserve">an email </w:t>
      </w:r>
      <w:r w:rsidR="00593D3D" w:rsidRPr="00093858">
        <w:rPr>
          <w:lang w:bidi="en-US"/>
        </w:rPr>
        <w:t xml:space="preserve">phrasing </w:t>
      </w:r>
      <w:r w:rsidR="00593D3D">
        <w:rPr>
          <w:lang w:bidi="en-US"/>
        </w:rPr>
        <w:t>or</w:t>
      </w:r>
      <w:r w:rsidR="00593D3D" w:rsidRPr="00093858">
        <w:rPr>
          <w:lang w:bidi="en-US"/>
        </w:rPr>
        <w:t xml:space="preserve"> disclaimer</w:t>
      </w:r>
      <w:r w:rsidR="00593D3D">
        <w:rPr>
          <w:lang w:bidi="en-US"/>
        </w:rPr>
        <w:t xml:space="preserve"> </w:t>
      </w:r>
      <w:r w:rsidR="0006614A">
        <w:rPr>
          <w:lang w:bidi="en-US"/>
        </w:rPr>
        <w:t>statement for David Dively to</w:t>
      </w:r>
      <w:r>
        <w:rPr>
          <w:lang w:bidi="en-US"/>
        </w:rPr>
        <w:t xml:space="preserve"> review.</w:t>
      </w:r>
    </w:p>
    <w:p w14:paraId="46D69763" w14:textId="1157C0C0" w:rsidR="00093858" w:rsidRDefault="00593D3D" w:rsidP="005B372D">
      <w:pPr>
        <w:rPr>
          <w:lang w:bidi="en-US"/>
        </w:rPr>
      </w:pPr>
      <w:r>
        <w:rPr>
          <w:lang w:bidi="en-US"/>
        </w:rPr>
        <w:t xml:space="preserve">Shannon Hartwig will send out </w:t>
      </w:r>
      <w:proofErr w:type="gramStart"/>
      <w:r w:rsidR="005B1360">
        <w:rPr>
          <w:lang w:bidi="en-US"/>
        </w:rPr>
        <w:t>additional</w:t>
      </w:r>
      <w:proofErr w:type="gramEnd"/>
      <w:r w:rsidR="005B1360">
        <w:rPr>
          <w:lang w:bidi="en-US"/>
        </w:rPr>
        <w:t xml:space="preserve"> </w:t>
      </w:r>
      <w:r w:rsidR="00093858" w:rsidRPr="00093858">
        <w:rPr>
          <w:lang w:bidi="en-US"/>
        </w:rPr>
        <w:t>reminder email</w:t>
      </w:r>
      <w:r>
        <w:rPr>
          <w:lang w:bidi="en-US"/>
        </w:rPr>
        <w:t xml:space="preserve">s </w:t>
      </w:r>
      <w:r w:rsidR="00093858" w:rsidRPr="00093858">
        <w:rPr>
          <w:lang w:bidi="en-US"/>
        </w:rPr>
        <w:t>before meeting date</w:t>
      </w:r>
      <w:r>
        <w:rPr>
          <w:lang w:bidi="en-US"/>
        </w:rPr>
        <w:t xml:space="preserve">s and </w:t>
      </w:r>
      <w:r w:rsidR="00093858" w:rsidRPr="00093858">
        <w:rPr>
          <w:lang w:bidi="en-US"/>
        </w:rPr>
        <w:t>time</w:t>
      </w:r>
      <w:r>
        <w:rPr>
          <w:lang w:bidi="en-US"/>
        </w:rPr>
        <w:t xml:space="preserve">. </w:t>
      </w:r>
    </w:p>
    <w:p w14:paraId="2707E134" w14:textId="41DE569B" w:rsidR="00FE74AF" w:rsidRDefault="00FE74AF" w:rsidP="00C46F5D">
      <w:r>
        <w:t>Meeting adjourned</w:t>
      </w:r>
      <w:r w:rsidR="00C76843">
        <w:t xml:space="preserve"> 1</w:t>
      </w:r>
      <w:r w:rsidR="00C961DF">
        <w:t>1</w:t>
      </w:r>
      <w:r w:rsidR="00C76843">
        <w:t>:</w:t>
      </w:r>
      <w:r w:rsidR="00C961DF">
        <w:t>2</w:t>
      </w:r>
      <w:r w:rsidR="007C0404">
        <w:t>9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4752A" w14:textId="77777777" w:rsidR="00C45877" w:rsidRDefault="00C45877" w:rsidP="00D91FF4">
      <w:r>
        <w:separator/>
      </w:r>
    </w:p>
  </w:endnote>
  <w:endnote w:type="continuationSeparator" w:id="0">
    <w:p w14:paraId="76578BDF" w14:textId="77777777" w:rsidR="00C45877" w:rsidRDefault="00C4587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72BC1FF0" w:rsidR="007857F7" w:rsidRDefault="002308B5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60B6B">
          <w:t>Council Planning Committee Minutes,</w:t>
        </w:r>
        <w:r w:rsidR="00B15704">
          <w:t xml:space="preserve"> </w:t>
        </w:r>
        <w:r w:rsidR="00547BD0">
          <w:t>5</w:t>
        </w:r>
        <w:r w:rsidR="00960B6B">
          <w:t>/</w:t>
        </w:r>
        <w:r w:rsidR="006C31C4">
          <w:t>1</w:t>
        </w:r>
        <w:r w:rsidR="00547BD0">
          <w:t>7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FA8C5" w14:textId="77777777" w:rsidR="00C45877" w:rsidRDefault="00C45877" w:rsidP="00D91FF4">
      <w:r>
        <w:separator/>
      </w:r>
    </w:p>
  </w:footnote>
  <w:footnote w:type="continuationSeparator" w:id="0">
    <w:p w14:paraId="67AA56FE" w14:textId="77777777" w:rsidR="00C45877" w:rsidRDefault="00C4587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3.5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F26A0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A46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4DE4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101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1C3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025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080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4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21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FC4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5310"/>
    <w:rsid w:val="00021F9D"/>
    <w:rsid w:val="000242C8"/>
    <w:rsid w:val="00036424"/>
    <w:rsid w:val="00040C79"/>
    <w:rsid w:val="00053E8E"/>
    <w:rsid w:val="00063746"/>
    <w:rsid w:val="00064B90"/>
    <w:rsid w:val="0006614A"/>
    <w:rsid w:val="000722DA"/>
    <w:rsid w:val="0007374A"/>
    <w:rsid w:val="00073A42"/>
    <w:rsid w:val="00077A06"/>
    <w:rsid w:val="00080404"/>
    <w:rsid w:val="000839F4"/>
    <w:rsid w:val="00084742"/>
    <w:rsid w:val="00093858"/>
    <w:rsid w:val="00093D07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0C1F"/>
    <w:rsid w:val="00163C7C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EA4"/>
    <w:rsid w:val="001E7F18"/>
    <w:rsid w:val="001F66FC"/>
    <w:rsid w:val="00201716"/>
    <w:rsid w:val="002119CB"/>
    <w:rsid w:val="00211CA3"/>
    <w:rsid w:val="00214427"/>
    <w:rsid w:val="002159E3"/>
    <w:rsid w:val="00222A49"/>
    <w:rsid w:val="00223723"/>
    <w:rsid w:val="0022552E"/>
    <w:rsid w:val="002255AA"/>
    <w:rsid w:val="00227E68"/>
    <w:rsid w:val="002308B5"/>
    <w:rsid w:val="00232695"/>
    <w:rsid w:val="00232F7C"/>
    <w:rsid w:val="00234B9C"/>
    <w:rsid w:val="00236CB0"/>
    <w:rsid w:val="0024270E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9776F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B99"/>
    <w:rsid w:val="003306BB"/>
    <w:rsid w:val="00330A0B"/>
    <w:rsid w:val="00334B44"/>
    <w:rsid w:val="00335736"/>
    <w:rsid w:val="00346397"/>
    <w:rsid w:val="00352CA2"/>
    <w:rsid w:val="003563D2"/>
    <w:rsid w:val="003570F0"/>
    <w:rsid w:val="00362536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E76B0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47BD0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3D3D"/>
    <w:rsid w:val="00594725"/>
    <w:rsid w:val="005A6D82"/>
    <w:rsid w:val="005B1360"/>
    <w:rsid w:val="005B2DDF"/>
    <w:rsid w:val="005B3278"/>
    <w:rsid w:val="005B372D"/>
    <w:rsid w:val="005B4AE7"/>
    <w:rsid w:val="005B53B0"/>
    <w:rsid w:val="005B7681"/>
    <w:rsid w:val="005C16D8"/>
    <w:rsid w:val="005C79F6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70D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3530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0404"/>
    <w:rsid w:val="007C6EAA"/>
    <w:rsid w:val="007D01B1"/>
    <w:rsid w:val="007D09FC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8615C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3703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055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57844"/>
    <w:rsid w:val="00960B6B"/>
    <w:rsid w:val="0096108C"/>
    <w:rsid w:val="00961591"/>
    <w:rsid w:val="00963BA0"/>
    <w:rsid w:val="00963BDA"/>
    <w:rsid w:val="00963E2A"/>
    <w:rsid w:val="00967764"/>
    <w:rsid w:val="009810EE"/>
    <w:rsid w:val="009837DB"/>
    <w:rsid w:val="00984068"/>
    <w:rsid w:val="00984CC9"/>
    <w:rsid w:val="0098617C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790"/>
    <w:rsid w:val="00A06DC7"/>
    <w:rsid w:val="00A07720"/>
    <w:rsid w:val="00A165E0"/>
    <w:rsid w:val="00A2369C"/>
    <w:rsid w:val="00A30799"/>
    <w:rsid w:val="00A328C4"/>
    <w:rsid w:val="00A3615B"/>
    <w:rsid w:val="00A43148"/>
    <w:rsid w:val="00A450B6"/>
    <w:rsid w:val="00A46831"/>
    <w:rsid w:val="00A476C1"/>
    <w:rsid w:val="00A51198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5184"/>
    <w:rsid w:val="00A96F93"/>
    <w:rsid w:val="00AA3D76"/>
    <w:rsid w:val="00AA5994"/>
    <w:rsid w:val="00AA5EEC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15704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55AE"/>
    <w:rsid w:val="00BA682E"/>
    <w:rsid w:val="00BB1027"/>
    <w:rsid w:val="00BB1378"/>
    <w:rsid w:val="00BB26FB"/>
    <w:rsid w:val="00BB5934"/>
    <w:rsid w:val="00BC457E"/>
    <w:rsid w:val="00BC719A"/>
    <w:rsid w:val="00BD0E59"/>
    <w:rsid w:val="00BD2312"/>
    <w:rsid w:val="00BD7CC0"/>
    <w:rsid w:val="00BE0288"/>
    <w:rsid w:val="00BE3444"/>
    <w:rsid w:val="00BE39EF"/>
    <w:rsid w:val="00BE3A44"/>
    <w:rsid w:val="00BF01DB"/>
    <w:rsid w:val="00BF1F35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5877"/>
    <w:rsid w:val="00C46F5D"/>
    <w:rsid w:val="00C528AE"/>
    <w:rsid w:val="00C565DE"/>
    <w:rsid w:val="00C57D8A"/>
    <w:rsid w:val="00C701A7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61DF"/>
    <w:rsid w:val="00C97B06"/>
    <w:rsid w:val="00CA4114"/>
    <w:rsid w:val="00CA5D23"/>
    <w:rsid w:val="00CB07B9"/>
    <w:rsid w:val="00CB1039"/>
    <w:rsid w:val="00CB5E25"/>
    <w:rsid w:val="00CB6317"/>
    <w:rsid w:val="00CC055C"/>
    <w:rsid w:val="00CD1385"/>
    <w:rsid w:val="00CD322B"/>
    <w:rsid w:val="00CD3996"/>
    <w:rsid w:val="00CD7B3B"/>
    <w:rsid w:val="00CE0FEE"/>
    <w:rsid w:val="00CE45B0"/>
    <w:rsid w:val="00CE4B1E"/>
    <w:rsid w:val="00CF1393"/>
    <w:rsid w:val="00CF1B9D"/>
    <w:rsid w:val="00CF4F3A"/>
    <w:rsid w:val="00D0014D"/>
    <w:rsid w:val="00D060A0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5762D"/>
    <w:rsid w:val="00D63F82"/>
    <w:rsid w:val="00D640FC"/>
    <w:rsid w:val="00D67157"/>
    <w:rsid w:val="00D70F7D"/>
    <w:rsid w:val="00D73279"/>
    <w:rsid w:val="00D761F7"/>
    <w:rsid w:val="00D7640E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03D1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0A0A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20B25"/>
    <w:rsid w:val="00F212F3"/>
    <w:rsid w:val="00F278C3"/>
    <w:rsid w:val="00F32AEF"/>
    <w:rsid w:val="00F33077"/>
    <w:rsid w:val="00F35664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20CD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  <w:rsid w:val="00FF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40E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6</Words>
  <Characters>2273</Characters>
  <Application>Microsoft Office Word</Application>
  <DocSecurity>0</DocSecurity>
  <Lines>4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5/17/23</vt:lpstr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5/17/23</dc:title>
  <dc:subject>Meeting minutes</dc:subject>
  <dc:creator>Shannon Hartwig</dc:creator>
  <cp:keywords/>
  <dc:description/>
  <cp:lastModifiedBy>Miller, Chad (MCD)</cp:lastModifiedBy>
  <cp:revision>8</cp:revision>
  <dcterms:created xsi:type="dcterms:W3CDTF">2023-06-16T14:32:00Z</dcterms:created>
  <dcterms:modified xsi:type="dcterms:W3CDTF">2023-06-16T14:41:00Z</dcterms:modified>
</cp:coreProperties>
</file>